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588CB" w14:textId="5EFA89C1" w:rsidR="00851815" w:rsidRDefault="00A16A7B" w:rsidP="00A16A7B">
      <w:pPr>
        <w:pStyle w:val="ListParagraph"/>
        <w:numPr>
          <w:ilvl w:val="0"/>
          <w:numId w:val="1"/>
        </w:numPr>
        <w:rPr>
          <w:sz w:val="30"/>
          <w:szCs w:val="30"/>
          <w:lang w:val="en-US"/>
        </w:rPr>
      </w:pPr>
      <w:r w:rsidRPr="006D21AF">
        <w:rPr>
          <w:sz w:val="30"/>
          <w:szCs w:val="30"/>
          <w:lang w:val="en-US"/>
        </w:rPr>
        <w:t xml:space="preserve">To introduce a new Dish at a </w:t>
      </w:r>
      <w:r w:rsidR="007971E0" w:rsidRPr="006D21AF">
        <w:rPr>
          <w:sz w:val="30"/>
          <w:szCs w:val="30"/>
          <w:lang w:val="en-US"/>
        </w:rPr>
        <w:t>restaurant</w:t>
      </w:r>
    </w:p>
    <w:p w14:paraId="4C839D89" w14:textId="6A4D516B" w:rsidR="007F08DC" w:rsidRPr="006D21AF" w:rsidRDefault="007F08DC" w:rsidP="007F08DC">
      <w:pPr>
        <w:pStyle w:val="ListParagraph"/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t>Dish – Sizzling T</w:t>
      </w:r>
      <w:r w:rsidRPr="007F08DC">
        <w:rPr>
          <w:sz w:val="30"/>
          <w:szCs w:val="30"/>
          <w:lang w:val="en-US"/>
        </w:rPr>
        <w:t xml:space="preserve">andoori </w:t>
      </w:r>
      <w:r>
        <w:rPr>
          <w:sz w:val="30"/>
          <w:szCs w:val="30"/>
          <w:lang w:val="en-US"/>
        </w:rPr>
        <w:t>P</w:t>
      </w:r>
      <w:r w:rsidRPr="007F08DC">
        <w:rPr>
          <w:sz w:val="30"/>
          <w:szCs w:val="30"/>
          <w:lang w:val="en-US"/>
        </w:rPr>
        <w:t>latter</w:t>
      </w:r>
    </w:p>
    <w:p w14:paraId="273A3FBF" w14:textId="77777777" w:rsidR="00A16A7B" w:rsidRPr="006D21AF" w:rsidRDefault="00A16A7B" w:rsidP="007971E0">
      <w:pPr>
        <w:ind w:firstLine="720"/>
        <w:rPr>
          <w:sz w:val="30"/>
          <w:szCs w:val="30"/>
          <w:lang w:val="en-US"/>
        </w:rPr>
      </w:pPr>
      <w:r w:rsidRPr="006D21AF">
        <w:rPr>
          <w:sz w:val="30"/>
          <w:szCs w:val="30"/>
          <w:lang w:val="en-US"/>
        </w:rPr>
        <w:t>Requirements</w:t>
      </w:r>
    </w:p>
    <w:p w14:paraId="3F7787D6" w14:textId="21288A3C" w:rsidR="00A16A7B" w:rsidRPr="006D21AF" w:rsidRDefault="007971E0" w:rsidP="007971E0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Ingredients, specific items (</w:t>
      </w:r>
      <w:r w:rsidR="006D21AF" w:rsidRPr="006D21AF">
        <w:rPr>
          <w:sz w:val="24"/>
          <w:szCs w:val="24"/>
          <w:lang w:val="en-US"/>
        </w:rPr>
        <w:t>i.e.,</w:t>
      </w:r>
      <w:r w:rsidRPr="006D21AF">
        <w:rPr>
          <w:sz w:val="24"/>
          <w:szCs w:val="24"/>
          <w:lang w:val="en-US"/>
        </w:rPr>
        <w:t xml:space="preserve"> utensils)</w:t>
      </w:r>
    </w:p>
    <w:p w14:paraId="19FF076A" w14:textId="3D8B7513" w:rsidR="007971E0" w:rsidRPr="006D21AF" w:rsidRDefault="007971E0" w:rsidP="007971E0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Recipe</w:t>
      </w:r>
    </w:p>
    <w:p w14:paraId="27DA29A4" w14:textId="74BD1098" w:rsidR="007971E0" w:rsidRPr="006D21AF" w:rsidRDefault="007971E0" w:rsidP="00EE549E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Cook &amp; Waiter</w:t>
      </w:r>
    </w:p>
    <w:p w14:paraId="143280A5" w14:textId="0C65D833" w:rsidR="00EE549E" w:rsidRPr="006D21AF" w:rsidRDefault="00EE549E" w:rsidP="00EE549E">
      <w:pPr>
        <w:ind w:left="720"/>
        <w:rPr>
          <w:sz w:val="30"/>
          <w:szCs w:val="30"/>
          <w:lang w:val="en-US"/>
        </w:rPr>
      </w:pPr>
      <w:r w:rsidRPr="006D21AF">
        <w:rPr>
          <w:sz w:val="30"/>
          <w:szCs w:val="30"/>
          <w:lang w:val="en-US"/>
        </w:rPr>
        <w:t>Feasibility Analysis</w:t>
      </w:r>
    </w:p>
    <w:p w14:paraId="7CBA268D" w14:textId="647E2ED1" w:rsidR="00EE549E" w:rsidRPr="006D21AF" w:rsidRDefault="00EE549E" w:rsidP="00EE549E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Ingredients, specific items</w:t>
      </w:r>
    </w:p>
    <w:p w14:paraId="79B4C414" w14:textId="0B383B09" w:rsidR="00EE549E" w:rsidRPr="006D21AF" w:rsidRDefault="00EE549E" w:rsidP="00EE549E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 xml:space="preserve">All the ingredients and specific items should be available in </w:t>
      </w:r>
      <w:r w:rsidR="00B6192A">
        <w:rPr>
          <w:sz w:val="24"/>
          <w:szCs w:val="24"/>
          <w:lang w:val="en-US"/>
        </w:rPr>
        <w:t xml:space="preserve">the </w:t>
      </w:r>
      <w:r w:rsidRPr="006D21AF">
        <w:rPr>
          <w:sz w:val="24"/>
          <w:szCs w:val="24"/>
          <w:lang w:val="en-US"/>
        </w:rPr>
        <w:t>kitchen.</w:t>
      </w:r>
    </w:p>
    <w:p w14:paraId="5D36B747" w14:textId="41212FE2" w:rsidR="00EE549E" w:rsidRPr="006D21AF" w:rsidRDefault="00A5701F" w:rsidP="00EE549E">
      <w:pPr>
        <w:pStyle w:val="ListParagraph"/>
        <w:ind w:left="2160"/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 xml:space="preserve">If </w:t>
      </w:r>
      <w:r w:rsidR="006D21AF" w:rsidRPr="006D21AF">
        <w:rPr>
          <w:sz w:val="24"/>
          <w:szCs w:val="24"/>
          <w:lang w:val="en-US"/>
        </w:rPr>
        <w:t>not,</w:t>
      </w:r>
      <w:r w:rsidRPr="006D21AF">
        <w:rPr>
          <w:sz w:val="24"/>
          <w:szCs w:val="24"/>
          <w:lang w:val="en-US"/>
        </w:rPr>
        <w:t xml:space="preserve"> we have to make arrangements for the same.</w:t>
      </w:r>
    </w:p>
    <w:p w14:paraId="5B3A5297" w14:textId="2DC6182B" w:rsidR="00A5701F" w:rsidRPr="006D21AF" w:rsidRDefault="00A5701F" w:rsidP="00A5701F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If some ingredients &amp; special items are not available and I am buying from external sources, then it should be in our budget.</w:t>
      </w:r>
    </w:p>
    <w:p w14:paraId="2399F5FA" w14:textId="24247905" w:rsidR="00A5701F" w:rsidRPr="006D21AF" w:rsidRDefault="00C81266" w:rsidP="00A5701F">
      <w:pPr>
        <w:pStyle w:val="ListParagraph"/>
        <w:numPr>
          <w:ilvl w:val="0"/>
          <w:numId w:val="10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The ingredients should follow FSSAI standards and regulations.</w:t>
      </w:r>
    </w:p>
    <w:p w14:paraId="264381FF" w14:textId="316AEFF6" w:rsidR="00C81266" w:rsidRPr="006D21AF" w:rsidRDefault="00C81266" w:rsidP="00C81266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Recipe</w:t>
      </w:r>
    </w:p>
    <w:p w14:paraId="77E1EDC1" w14:textId="48A9442D" w:rsidR="00C81266" w:rsidRPr="006D21AF" w:rsidRDefault="00C81266" w:rsidP="00C81266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All cooking equipment should be available.</w:t>
      </w:r>
    </w:p>
    <w:p w14:paraId="20A94D04" w14:textId="2F430EBC" w:rsidR="00C81266" w:rsidRPr="006D21AF" w:rsidRDefault="00C81266" w:rsidP="001C2E5F">
      <w:pPr>
        <w:pStyle w:val="ListParagraph"/>
        <w:numPr>
          <w:ilvl w:val="0"/>
          <w:numId w:val="11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 xml:space="preserve">If </w:t>
      </w:r>
      <w:r w:rsidR="001C2E5F" w:rsidRPr="006D21AF">
        <w:rPr>
          <w:sz w:val="24"/>
          <w:szCs w:val="24"/>
          <w:lang w:val="en-US"/>
        </w:rPr>
        <w:t>any cooking equipment is</w:t>
      </w:r>
      <w:r w:rsidRPr="006D21AF">
        <w:rPr>
          <w:sz w:val="24"/>
          <w:szCs w:val="24"/>
          <w:lang w:val="en-US"/>
        </w:rPr>
        <w:t xml:space="preserve"> not available and I am buying</w:t>
      </w:r>
      <w:r w:rsidR="001C2E5F" w:rsidRPr="006D21AF">
        <w:rPr>
          <w:sz w:val="24"/>
          <w:szCs w:val="24"/>
          <w:lang w:val="en-US"/>
        </w:rPr>
        <w:t xml:space="preserve"> it</w:t>
      </w:r>
      <w:r w:rsidRPr="006D21AF">
        <w:rPr>
          <w:sz w:val="24"/>
          <w:szCs w:val="24"/>
          <w:lang w:val="en-US"/>
        </w:rPr>
        <w:t xml:space="preserve"> from</w:t>
      </w:r>
      <w:r w:rsidR="001C2E5F" w:rsidRPr="006D21AF">
        <w:rPr>
          <w:sz w:val="24"/>
          <w:szCs w:val="24"/>
          <w:lang w:val="en-US"/>
        </w:rPr>
        <w:t xml:space="preserve"> an</w:t>
      </w:r>
      <w:r w:rsidRPr="006D21AF">
        <w:rPr>
          <w:sz w:val="24"/>
          <w:szCs w:val="24"/>
          <w:lang w:val="en-US"/>
        </w:rPr>
        <w:t xml:space="preserve"> external source, then it should be in our budget.</w:t>
      </w:r>
    </w:p>
    <w:p w14:paraId="3A98FD0B" w14:textId="613D2943" w:rsidR="001C2E5F" w:rsidRPr="006D21AF" w:rsidRDefault="001C2E5F" w:rsidP="001C2E5F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Cook &amp; Waiter</w:t>
      </w:r>
    </w:p>
    <w:p w14:paraId="0264C895" w14:textId="001FA49F" w:rsidR="001C2E5F" w:rsidRPr="006D21AF" w:rsidRDefault="001C2E5F" w:rsidP="001C2E5F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 xml:space="preserve">Cook &amp; Waiter should be available for cooking and serving that </w:t>
      </w:r>
      <w:r w:rsidR="00B6192A" w:rsidRPr="006D21AF">
        <w:rPr>
          <w:sz w:val="24"/>
          <w:szCs w:val="24"/>
          <w:lang w:val="en-US"/>
        </w:rPr>
        <w:t>recipe</w:t>
      </w:r>
      <w:r w:rsidRPr="006D21AF">
        <w:rPr>
          <w:sz w:val="24"/>
          <w:szCs w:val="24"/>
          <w:lang w:val="en-US"/>
        </w:rPr>
        <w:t>.</w:t>
      </w:r>
    </w:p>
    <w:p w14:paraId="618D37A7" w14:textId="39149B18" w:rsidR="001C2E5F" w:rsidRPr="006D21AF" w:rsidRDefault="006D21AF" w:rsidP="001C2E5F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If not then I should hire a new cook &amp; waiter for the same at Feasible pay.</w:t>
      </w:r>
    </w:p>
    <w:p w14:paraId="7A4215D5" w14:textId="073D8963" w:rsidR="006D21AF" w:rsidRPr="006D21AF" w:rsidRDefault="006D21AF" w:rsidP="001C2E5F">
      <w:pPr>
        <w:pStyle w:val="ListParagraph"/>
        <w:numPr>
          <w:ilvl w:val="0"/>
          <w:numId w:val="12"/>
        </w:numPr>
        <w:rPr>
          <w:sz w:val="24"/>
          <w:szCs w:val="24"/>
          <w:lang w:val="en-US"/>
        </w:rPr>
      </w:pPr>
      <w:r w:rsidRPr="006D21AF">
        <w:rPr>
          <w:sz w:val="24"/>
          <w:szCs w:val="24"/>
          <w:lang w:val="en-US"/>
        </w:rPr>
        <w:t>For new staff</w:t>
      </w:r>
      <w:r w:rsidR="00B6192A">
        <w:rPr>
          <w:sz w:val="24"/>
          <w:szCs w:val="24"/>
          <w:lang w:val="en-US"/>
        </w:rPr>
        <w:t>,</w:t>
      </w:r>
      <w:r w:rsidRPr="006D21AF">
        <w:rPr>
          <w:sz w:val="24"/>
          <w:szCs w:val="24"/>
          <w:lang w:val="en-US"/>
        </w:rPr>
        <w:t xml:space="preserve"> a legal contract must be signed specifying the pay and the duration of work.</w:t>
      </w:r>
    </w:p>
    <w:p w14:paraId="14820B3B" w14:textId="27B08848" w:rsidR="006D21AF" w:rsidRDefault="00EB142C" w:rsidP="00EB142C">
      <w:pPr>
        <w:pStyle w:val="ListParagraph"/>
        <w:numPr>
          <w:ilvl w:val="0"/>
          <w:numId w:val="9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t should not affect </w:t>
      </w:r>
      <w:r w:rsidR="00857662">
        <w:rPr>
          <w:sz w:val="24"/>
          <w:szCs w:val="24"/>
          <w:lang w:val="en-US"/>
        </w:rPr>
        <w:t>the</w:t>
      </w:r>
      <w:r>
        <w:rPr>
          <w:sz w:val="24"/>
          <w:szCs w:val="24"/>
          <w:lang w:val="en-US"/>
        </w:rPr>
        <w:t xml:space="preserve"> working environment</w:t>
      </w:r>
      <w:r w:rsidR="00857662">
        <w:rPr>
          <w:sz w:val="24"/>
          <w:szCs w:val="24"/>
          <w:lang w:val="en-US"/>
        </w:rPr>
        <w:t xml:space="preserve"> rest for the staff</w:t>
      </w:r>
      <w:r>
        <w:rPr>
          <w:sz w:val="24"/>
          <w:szCs w:val="24"/>
          <w:lang w:val="en-US"/>
        </w:rPr>
        <w:t xml:space="preserve"> </w:t>
      </w:r>
      <w:r w:rsidR="00857662">
        <w:rPr>
          <w:sz w:val="24"/>
          <w:szCs w:val="24"/>
          <w:lang w:val="en-US"/>
        </w:rPr>
        <w:t xml:space="preserve">and should not affect the job security of previous employees </w:t>
      </w:r>
      <w:r>
        <w:rPr>
          <w:sz w:val="24"/>
          <w:szCs w:val="24"/>
          <w:lang w:val="en-US"/>
        </w:rPr>
        <w:t>in any scenario</w:t>
      </w:r>
      <w:r w:rsidR="00857662">
        <w:rPr>
          <w:sz w:val="24"/>
          <w:szCs w:val="24"/>
          <w:lang w:val="en-US"/>
        </w:rPr>
        <w:t>.</w:t>
      </w:r>
    </w:p>
    <w:p w14:paraId="010A742F" w14:textId="77777777" w:rsidR="007F08DC" w:rsidRDefault="007F08DC" w:rsidP="007F08DC">
      <w:pPr>
        <w:ind w:left="720"/>
        <w:rPr>
          <w:sz w:val="30"/>
          <w:szCs w:val="30"/>
          <w:lang w:val="en-US"/>
        </w:rPr>
      </w:pPr>
    </w:p>
    <w:p w14:paraId="38CBCF59" w14:textId="3E7CBE78" w:rsidR="007F08DC" w:rsidRDefault="007F08DC" w:rsidP="007F08DC">
      <w:pPr>
        <w:ind w:left="720"/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t xml:space="preserve">Requirements Analysis – </w:t>
      </w:r>
    </w:p>
    <w:p w14:paraId="01855524" w14:textId="25A8F0E2" w:rsidR="00B01D20" w:rsidRPr="00B01D20" w:rsidRDefault="00B01D20" w:rsidP="00B01D20">
      <w:pPr>
        <w:pStyle w:val="ListParagraph"/>
        <w:numPr>
          <w:ilvl w:val="0"/>
          <w:numId w:val="14"/>
        </w:numPr>
        <w:rPr>
          <w:sz w:val="24"/>
          <w:szCs w:val="24"/>
          <w:lang w:val="en-US"/>
        </w:rPr>
      </w:pPr>
      <w:r w:rsidRPr="00B01D20">
        <w:rPr>
          <w:sz w:val="24"/>
          <w:szCs w:val="24"/>
          <w:lang w:val="en-US"/>
        </w:rPr>
        <w:t xml:space="preserve">Ingredients </w:t>
      </w:r>
      <w:r>
        <w:rPr>
          <w:sz w:val="24"/>
          <w:szCs w:val="24"/>
          <w:lang w:val="en-US"/>
        </w:rPr>
        <w:t xml:space="preserve">- </w:t>
      </w:r>
      <w:r w:rsidRPr="00B01D20">
        <w:rPr>
          <w:sz w:val="24"/>
          <w:szCs w:val="24"/>
          <w:lang w:val="en-US"/>
        </w:rPr>
        <w:t>paneer 150 gm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broccoli florets 3-4 nos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potato boiled 1 nos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tomato cut in cubes 1 nos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Green, red, yellow capsicum cut in cubes 1/2 cups</w:t>
      </w:r>
      <w:r>
        <w:rPr>
          <w:sz w:val="24"/>
          <w:szCs w:val="24"/>
          <w:lang w:val="en-US"/>
        </w:rPr>
        <w:t xml:space="preserve">, </w:t>
      </w:r>
      <w:r w:rsidR="00D04AF9">
        <w:rPr>
          <w:sz w:val="24"/>
          <w:szCs w:val="24"/>
          <w:lang w:val="en-US"/>
        </w:rPr>
        <w:t>baby corn</w:t>
      </w:r>
      <w:r w:rsidRPr="00B01D20">
        <w:rPr>
          <w:sz w:val="24"/>
          <w:szCs w:val="24"/>
          <w:lang w:val="en-US"/>
        </w:rPr>
        <w:t xml:space="preserve"> 23 nos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pineapple slices 2-3 nos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orange slices 2-3 nos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lemon juice 1 tb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curd 2 cups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besan 1 tbsp</w:t>
      </w:r>
      <w:r>
        <w:rPr>
          <w:sz w:val="24"/>
          <w:szCs w:val="24"/>
          <w:lang w:val="en-US"/>
        </w:rPr>
        <w:t xml:space="preserve">, </w:t>
      </w:r>
      <w:r w:rsidR="00CB325F">
        <w:rPr>
          <w:sz w:val="24"/>
          <w:szCs w:val="24"/>
          <w:lang w:val="en-US"/>
        </w:rPr>
        <w:t>Kasuri</w:t>
      </w:r>
      <w:r w:rsidRPr="00B01D20">
        <w:rPr>
          <w:sz w:val="24"/>
          <w:szCs w:val="24"/>
          <w:lang w:val="en-US"/>
        </w:rPr>
        <w:t xml:space="preserve"> methi 1 t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red chilli powder 1 t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coriander powder 1 t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garam masala 1 tsp</w:t>
      </w:r>
      <w:r>
        <w:rPr>
          <w:sz w:val="24"/>
          <w:szCs w:val="24"/>
          <w:lang w:val="en-US"/>
        </w:rPr>
        <w:t xml:space="preserve">, </w:t>
      </w:r>
      <w:r w:rsidRPr="00B01D20">
        <w:rPr>
          <w:sz w:val="24"/>
          <w:szCs w:val="24"/>
          <w:lang w:val="en-US"/>
        </w:rPr>
        <w:t>chaat masala 1/2 tsp</w:t>
      </w:r>
      <w:r w:rsidR="00412F19">
        <w:rPr>
          <w:sz w:val="24"/>
          <w:szCs w:val="24"/>
          <w:lang w:val="en-US"/>
        </w:rPr>
        <w:t>.</w:t>
      </w:r>
    </w:p>
    <w:p w14:paraId="52A3E2C6" w14:textId="1759C13F" w:rsidR="007F08DC" w:rsidRDefault="00B01D20" w:rsidP="007F08DC">
      <w:pPr>
        <w:pStyle w:val="ListParagraph"/>
        <w:numPr>
          <w:ilvl w:val="0"/>
          <w:numId w:val="1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quipment for cooking </w:t>
      </w:r>
      <w:r w:rsidR="005617E1">
        <w:rPr>
          <w:sz w:val="24"/>
          <w:szCs w:val="24"/>
          <w:lang w:val="en-US"/>
        </w:rPr>
        <w:t>–</w:t>
      </w:r>
      <w:r>
        <w:rPr>
          <w:sz w:val="24"/>
          <w:szCs w:val="24"/>
          <w:lang w:val="en-US"/>
        </w:rPr>
        <w:t xml:space="preserve"> </w:t>
      </w:r>
      <w:r w:rsidR="005617E1">
        <w:rPr>
          <w:sz w:val="24"/>
          <w:szCs w:val="24"/>
          <w:lang w:val="en-US"/>
        </w:rPr>
        <w:t>Tandoor, non-stick pan</w:t>
      </w:r>
      <w:r w:rsidR="00412F19">
        <w:rPr>
          <w:sz w:val="24"/>
          <w:szCs w:val="24"/>
          <w:lang w:val="en-US"/>
        </w:rPr>
        <w:t>, Sizzler blade</w:t>
      </w:r>
      <w:r w:rsidR="005617E1">
        <w:rPr>
          <w:sz w:val="24"/>
          <w:szCs w:val="24"/>
          <w:lang w:val="en-US"/>
        </w:rPr>
        <w:t xml:space="preserve"> and general cooking equipment</w:t>
      </w:r>
      <w:r w:rsidR="00412F19">
        <w:rPr>
          <w:sz w:val="24"/>
          <w:szCs w:val="24"/>
          <w:lang w:val="en-US"/>
        </w:rPr>
        <w:t>.</w:t>
      </w:r>
    </w:p>
    <w:p w14:paraId="5AE12613" w14:textId="67B47F5E" w:rsidR="005617E1" w:rsidRDefault="005617E1" w:rsidP="005617E1">
      <w:pPr>
        <w:pStyle w:val="ListParagraph"/>
        <w:numPr>
          <w:ilvl w:val="0"/>
          <w:numId w:val="14"/>
        </w:num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cipe -</w:t>
      </w:r>
      <w:r w:rsidR="00290E21">
        <w:rPr>
          <w:sz w:val="24"/>
          <w:szCs w:val="24"/>
          <w:lang w:val="en-US"/>
        </w:rPr>
        <w:t xml:space="preserve"> </w:t>
      </w:r>
      <w:hyperlink r:id="rId8" w:history="1">
        <w:r w:rsidR="00290E21">
          <w:rPr>
            <w:rStyle w:val="Hyperlink"/>
            <w:sz w:val="24"/>
            <w:szCs w:val="24"/>
            <w:lang w:val="en-US"/>
          </w:rPr>
          <w:t>Click here...</w:t>
        </w:r>
      </w:hyperlink>
    </w:p>
    <w:p w14:paraId="1287213A" w14:textId="28FBB232" w:rsidR="00290E21" w:rsidRPr="00B01D20" w:rsidRDefault="00290E21" w:rsidP="005617E1">
      <w:pPr>
        <w:pStyle w:val="ListParagraph"/>
        <w:numPr>
          <w:ilvl w:val="0"/>
          <w:numId w:val="14"/>
        </w:numPr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Hire </w:t>
      </w:r>
      <w:r w:rsidR="00CB325F">
        <w:rPr>
          <w:sz w:val="24"/>
          <w:szCs w:val="24"/>
          <w:lang w:val="en-US"/>
        </w:rPr>
        <w:t xml:space="preserve">a </w:t>
      </w:r>
      <w:r>
        <w:rPr>
          <w:sz w:val="24"/>
          <w:szCs w:val="24"/>
          <w:lang w:val="en-US"/>
        </w:rPr>
        <w:t xml:space="preserve">new cook &amp; waiter for </w:t>
      </w:r>
      <w:r w:rsidR="00CB325F">
        <w:rPr>
          <w:sz w:val="24"/>
          <w:szCs w:val="24"/>
          <w:lang w:val="en-US"/>
        </w:rPr>
        <w:t xml:space="preserve">a </w:t>
      </w:r>
      <w:r>
        <w:rPr>
          <w:sz w:val="24"/>
          <w:szCs w:val="24"/>
          <w:lang w:val="en-US"/>
        </w:rPr>
        <w:t>new dish</w:t>
      </w:r>
      <w:r w:rsidR="00412F19">
        <w:rPr>
          <w:sz w:val="24"/>
          <w:szCs w:val="24"/>
          <w:lang w:val="en-US"/>
        </w:rPr>
        <w:t>.</w:t>
      </w:r>
    </w:p>
    <w:p w14:paraId="3CCB2667" w14:textId="77777777" w:rsidR="00412F19" w:rsidRDefault="007F08DC" w:rsidP="007F08DC">
      <w:pPr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tab/>
      </w:r>
    </w:p>
    <w:p w14:paraId="395FFE07" w14:textId="77777777" w:rsidR="00412F19" w:rsidRDefault="00412F19" w:rsidP="007F08DC">
      <w:pPr>
        <w:rPr>
          <w:sz w:val="30"/>
          <w:szCs w:val="30"/>
          <w:lang w:val="en-US"/>
        </w:rPr>
      </w:pPr>
    </w:p>
    <w:p w14:paraId="696D5D16" w14:textId="77777777" w:rsidR="00412F19" w:rsidRDefault="00412F19" w:rsidP="007F08DC">
      <w:pPr>
        <w:rPr>
          <w:sz w:val="30"/>
          <w:szCs w:val="30"/>
          <w:lang w:val="en-US"/>
        </w:rPr>
      </w:pPr>
    </w:p>
    <w:p w14:paraId="3F7097A2" w14:textId="77777777" w:rsidR="00412F19" w:rsidRDefault="00412F19" w:rsidP="007F08DC">
      <w:pPr>
        <w:rPr>
          <w:sz w:val="30"/>
          <w:szCs w:val="30"/>
          <w:lang w:val="en-US"/>
        </w:rPr>
      </w:pPr>
    </w:p>
    <w:p w14:paraId="510E7930" w14:textId="2398FEB8" w:rsidR="007F08DC" w:rsidRDefault="007F08DC" w:rsidP="00412F19">
      <w:pPr>
        <w:ind w:firstLine="720"/>
        <w:rPr>
          <w:sz w:val="30"/>
          <w:szCs w:val="30"/>
          <w:lang w:val="en-US"/>
        </w:rPr>
      </w:pPr>
      <w:r>
        <w:rPr>
          <w:sz w:val="30"/>
          <w:szCs w:val="30"/>
          <w:lang w:val="en-US"/>
        </w:rPr>
        <w:lastRenderedPageBreak/>
        <w:t xml:space="preserve">Planning - </w:t>
      </w:r>
    </w:p>
    <w:p w14:paraId="63629753" w14:textId="4EAD4749" w:rsidR="00B82929" w:rsidRDefault="00B82929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 w:rsidRPr="00B82929">
        <w:rPr>
          <w:sz w:val="24"/>
          <w:szCs w:val="24"/>
          <w:lang w:val="en-US"/>
        </w:rPr>
        <w:t xml:space="preserve">Ingredients </w:t>
      </w:r>
      <w:r>
        <w:rPr>
          <w:sz w:val="24"/>
          <w:szCs w:val="24"/>
          <w:lang w:val="en-US"/>
        </w:rPr>
        <w:t>–</w:t>
      </w:r>
      <w:r w:rsidRPr="00B82929">
        <w:rPr>
          <w:sz w:val="24"/>
          <w:szCs w:val="24"/>
          <w:lang w:val="en-US"/>
        </w:rPr>
        <w:t xml:space="preserve"> increase</w:t>
      </w:r>
      <w:r>
        <w:rPr>
          <w:sz w:val="24"/>
          <w:szCs w:val="24"/>
          <w:lang w:val="en-US"/>
        </w:rPr>
        <w:t xml:space="preserve"> </w:t>
      </w:r>
      <w:r w:rsidR="00CB325F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quantity of common ingredients and add new ingredients to </w:t>
      </w:r>
      <w:r w:rsidR="00CB325F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shopping list.</w:t>
      </w:r>
    </w:p>
    <w:p w14:paraId="0D9EB4E1" w14:textId="60E50A94" w:rsidR="00B82929" w:rsidRDefault="00B82929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quipment – maintenance of existing </w:t>
      </w:r>
      <w:r w:rsidR="00F36786">
        <w:rPr>
          <w:sz w:val="24"/>
          <w:szCs w:val="24"/>
          <w:lang w:val="en-US"/>
        </w:rPr>
        <w:t xml:space="preserve">equipment and purchase </w:t>
      </w:r>
      <w:r w:rsidR="00CB325F">
        <w:rPr>
          <w:sz w:val="24"/>
          <w:szCs w:val="24"/>
          <w:lang w:val="en-US"/>
        </w:rPr>
        <w:t xml:space="preserve">of </w:t>
      </w:r>
      <w:r w:rsidR="00F36786">
        <w:rPr>
          <w:sz w:val="24"/>
          <w:szCs w:val="24"/>
          <w:lang w:val="en-US"/>
        </w:rPr>
        <w:t>new equipment for introducing this dish if required</w:t>
      </w:r>
    </w:p>
    <w:p w14:paraId="43183116" w14:textId="52D83F31" w:rsidR="00F36786" w:rsidRDefault="00F36786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dvertisement for hiring new cook &amp; waiter.</w:t>
      </w:r>
    </w:p>
    <w:p w14:paraId="4CFD2174" w14:textId="1C4E1240" w:rsidR="00F36786" w:rsidRDefault="0063022F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 w:rsidRPr="0063022F">
        <w:rPr>
          <w:sz w:val="24"/>
          <w:szCs w:val="24"/>
          <w:lang w:val="en-US"/>
        </w:rPr>
        <w:t>Vetassess</w:t>
      </w:r>
      <w:r>
        <w:rPr>
          <w:sz w:val="24"/>
          <w:szCs w:val="24"/>
          <w:lang w:val="en-US"/>
        </w:rPr>
        <w:t xml:space="preserve"> (Full skills assessment)</w:t>
      </w:r>
      <w:r w:rsidRPr="0063022F">
        <w:rPr>
          <w:sz w:val="24"/>
          <w:szCs w:val="24"/>
          <w:lang w:val="en-US"/>
        </w:rPr>
        <w:t xml:space="preserve"> technical interview for cook</w:t>
      </w:r>
      <w:r>
        <w:rPr>
          <w:sz w:val="24"/>
          <w:szCs w:val="24"/>
          <w:lang w:val="en-US"/>
        </w:rPr>
        <w:t>.</w:t>
      </w:r>
    </w:p>
    <w:p w14:paraId="4C6D687B" w14:textId="28BE9CF1" w:rsidR="0063022F" w:rsidRDefault="0063022F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heck </w:t>
      </w:r>
      <w:r w:rsidR="00CB325F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 xml:space="preserve">experience of </w:t>
      </w:r>
      <w:r w:rsidR="00CB325F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new cook and waiter.</w:t>
      </w:r>
    </w:p>
    <w:p w14:paraId="14AA335B" w14:textId="57C66EA4" w:rsidR="0063022F" w:rsidRDefault="0063022F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fter hiring</w:t>
      </w:r>
      <w:r w:rsidR="00C4269A">
        <w:rPr>
          <w:sz w:val="24"/>
          <w:szCs w:val="24"/>
          <w:lang w:val="en-US"/>
        </w:rPr>
        <w:t xml:space="preserve"> maintain </w:t>
      </w:r>
      <w:r w:rsidR="00CB325F">
        <w:rPr>
          <w:sz w:val="24"/>
          <w:szCs w:val="24"/>
          <w:lang w:val="en-US"/>
        </w:rPr>
        <w:t xml:space="preserve">a </w:t>
      </w:r>
      <w:r w:rsidR="00C4269A">
        <w:rPr>
          <w:sz w:val="24"/>
          <w:szCs w:val="24"/>
          <w:lang w:val="en-US"/>
        </w:rPr>
        <w:t>motivational working environment for all workers.</w:t>
      </w:r>
    </w:p>
    <w:p w14:paraId="431FAB46" w14:textId="728F7998" w:rsidR="00754454" w:rsidRDefault="00754454" w:rsidP="00B82929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hange Menu Card and advertise that this dish is available in our restaurant.</w:t>
      </w:r>
    </w:p>
    <w:p w14:paraId="77037CEA" w14:textId="702F47A7" w:rsidR="00C4269A" w:rsidRDefault="00C4269A" w:rsidP="00C4269A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mprove this dish on regular customer feedback.</w:t>
      </w:r>
    </w:p>
    <w:p w14:paraId="60DCD0E5" w14:textId="5E194073" w:rsidR="00BC57E4" w:rsidRDefault="00BC57E4" w:rsidP="00C4269A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Price of this dish should </w:t>
      </w:r>
      <w:r w:rsidR="000F2006">
        <w:rPr>
          <w:sz w:val="24"/>
          <w:szCs w:val="24"/>
          <w:lang w:val="en-US"/>
        </w:rPr>
        <w:t>have</w:t>
      </w:r>
      <w:r w:rsidR="000F2006" w:rsidRPr="000F2006">
        <w:rPr>
          <w:sz w:val="24"/>
          <w:szCs w:val="24"/>
          <w:lang w:val="en-US"/>
        </w:rPr>
        <w:t xml:space="preserve"> </w:t>
      </w:r>
      <w:r w:rsidR="00CB325F">
        <w:rPr>
          <w:sz w:val="24"/>
          <w:szCs w:val="24"/>
          <w:lang w:val="en-US"/>
        </w:rPr>
        <w:t xml:space="preserve">an </w:t>
      </w:r>
      <w:r w:rsidR="000F2006">
        <w:rPr>
          <w:sz w:val="24"/>
          <w:szCs w:val="24"/>
          <w:lang w:val="en-US"/>
        </w:rPr>
        <w:t>individual</w:t>
      </w:r>
      <w:r w:rsidR="000F2006" w:rsidRPr="00BC57E4">
        <w:rPr>
          <w:sz w:val="24"/>
          <w:szCs w:val="24"/>
          <w:lang w:val="en-US"/>
        </w:rPr>
        <w:t xml:space="preserve"> profit %</w:t>
      </w:r>
      <w:r w:rsidR="000F2006">
        <w:rPr>
          <w:sz w:val="24"/>
          <w:szCs w:val="24"/>
          <w:lang w:val="en-US"/>
        </w:rPr>
        <w:t xml:space="preserve"> &amp; </w:t>
      </w:r>
      <w:r>
        <w:rPr>
          <w:sz w:val="24"/>
          <w:szCs w:val="24"/>
          <w:lang w:val="en-US"/>
        </w:rPr>
        <w:t>increase o</w:t>
      </w:r>
      <w:r w:rsidRPr="00BC57E4">
        <w:rPr>
          <w:sz w:val="24"/>
          <w:szCs w:val="24"/>
          <w:lang w:val="en-US"/>
        </w:rPr>
        <w:t>verall</w:t>
      </w:r>
      <w:r>
        <w:rPr>
          <w:sz w:val="24"/>
          <w:szCs w:val="24"/>
          <w:lang w:val="en-US"/>
        </w:rPr>
        <w:t xml:space="preserve"> </w:t>
      </w:r>
      <w:r w:rsidR="000F2006">
        <w:rPr>
          <w:sz w:val="24"/>
          <w:szCs w:val="24"/>
          <w:lang w:val="en-US"/>
        </w:rPr>
        <w:t>profit.</w:t>
      </w:r>
    </w:p>
    <w:p w14:paraId="6841A355" w14:textId="2A2BDFA3" w:rsidR="003E28F9" w:rsidRDefault="003E28F9" w:rsidP="00C4269A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we receive very good customer </w:t>
      </w:r>
      <w:r w:rsidR="00BC57E4">
        <w:rPr>
          <w:sz w:val="24"/>
          <w:szCs w:val="24"/>
          <w:lang w:val="en-US"/>
        </w:rPr>
        <w:t>feedback,</w:t>
      </w:r>
      <w:r>
        <w:rPr>
          <w:sz w:val="24"/>
          <w:szCs w:val="24"/>
          <w:lang w:val="en-US"/>
        </w:rPr>
        <w:t xml:space="preserve"> we can plan for introducing more dishes of this type.</w:t>
      </w:r>
    </w:p>
    <w:p w14:paraId="5CDD08FC" w14:textId="31F2B3E7" w:rsidR="003E28F9" w:rsidRDefault="003E28F9" w:rsidP="00C4269A">
      <w:pPr>
        <w:pStyle w:val="ListParagraph"/>
        <w:numPr>
          <w:ilvl w:val="0"/>
          <w:numId w:val="16"/>
        </w:numPr>
        <w:ind w:left="1440" w:hanging="36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 we receive poor customer feedback then</w:t>
      </w:r>
    </w:p>
    <w:p w14:paraId="46EC7C49" w14:textId="32CDD13C" w:rsidR="003E28F9" w:rsidRDefault="003E28F9" w:rsidP="003E28F9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an try to change </w:t>
      </w:r>
      <w:r w:rsidR="00CB325F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recipe or the cook</w:t>
      </w:r>
    </w:p>
    <w:p w14:paraId="216A9AF9" w14:textId="26AC11C1" w:rsidR="003E28F9" w:rsidRDefault="003E28F9" w:rsidP="003E28F9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an replace this dish with any other dish and repeat </w:t>
      </w:r>
      <w:r w:rsidR="00CB325F">
        <w:rPr>
          <w:sz w:val="24"/>
          <w:szCs w:val="24"/>
          <w:lang w:val="en-US"/>
        </w:rPr>
        <w:t xml:space="preserve">the </w:t>
      </w:r>
      <w:r>
        <w:rPr>
          <w:sz w:val="24"/>
          <w:szCs w:val="24"/>
          <w:lang w:val="en-US"/>
        </w:rPr>
        <w:t>whole process</w:t>
      </w:r>
    </w:p>
    <w:p w14:paraId="7177C5EF" w14:textId="3231E744" w:rsidR="003E28F9" w:rsidRPr="00C4269A" w:rsidRDefault="003E28F9" w:rsidP="003E28F9">
      <w:pPr>
        <w:pStyle w:val="ListParagraph"/>
        <w:numPr>
          <w:ilvl w:val="0"/>
          <w:numId w:val="1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r remove this dish because this might</w:t>
      </w:r>
      <w:r w:rsidR="00DF5ED7">
        <w:rPr>
          <w:sz w:val="24"/>
          <w:szCs w:val="24"/>
          <w:lang w:val="en-US"/>
        </w:rPr>
        <w:t xml:space="preserve"> lower </w:t>
      </w:r>
      <w:r>
        <w:rPr>
          <w:sz w:val="24"/>
          <w:szCs w:val="24"/>
          <w:lang w:val="en-US"/>
        </w:rPr>
        <w:t>our restaurant reputation.</w:t>
      </w:r>
    </w:p>
    <w:p w14:paraId="4A05E5BA" w14:textId="77777777" w:rsidR="00F36786" w:rsidRPr="00B82929" w:rsidRDefault="00F36786" w:rsidP="00F36786">
      <w:pPr>
        <w:pStyle w:val="ListParagraph"/>
        <w:ind w:left="1440"/>
        <w:rPr>
          <w:sz w:val="24"/>
          <w:szCs w:val="24"/>
          <w:lang w:val="en-US"/>
        </w:rPr>
      </w:pPr>
    </w:p>
    <w:sectPr w:rsidR="00F36786" w:rsidRPr="00B82929" w:rsidSect="00EE54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B278A"/>
    <w:multiLevelType w:val="hybridMultilevel"/>
    <w:tmpl w:val="5FC6A62C"/>
    <w:lvl w:ilvl="0" w:tplc="A6466C2C">
      <w:start w:val="1"/>
      <w:numFmt w:val="lowerRoman"/>
      <w:lvlText w:val="%1.)"/>
      <w:lvlJc w:val="left"/>
      <w:pPr>
        <w:ind w:left="252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FF31D50"/>
    <w:multiLevelType w:val="hybridMultilevel"/>
    <w:tmpl w:val="791EEF60"/>
    <w:lvl w:ilvl="0" w:tplc="40090011">
      <w:start w:val="1"/>
      <w:numFmt w:val="decimal"/>
      <w:lvlText w:val="%1)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13717B3"/>
    <w:multiLevelType w:val="hybridMultilevel"/>
    <w:tmpl w:val="B2E696E6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E9123E"/>
    <w:multiLevelType w:val="hybridMultilevel"/>
    <w:tmpl w:val="52BE92E0"/>
    <w:lvl w:ilvl="0" w:tplc="7A56A41C">
      <w:start w:val="1"/>
      <w:numFmt w:val="decimal"/>
      <w:lvlText w:val="%1.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4941A6B"/>
    <w:multiLevelType w:val="hybridMultilevel"/>
    <w:tmpl w:val="27900714"/>
    <w:lvl w:ilvl="0" w:tplc="09B24346">
      <w:start w:val="1"/>
      <w:numFmt w:val="decimal"/>
      <w:lvlText w:val="%1.)"/>
      <w:lvlJc w:val="left"/>
      <w:pPr>
        <w:ind w:left="360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" w15:restartNumberingAfterBreak="0">
    <w:nsid w:val="14C8769F"/>
    <w:multiLevelType w:val="hybridMultilevel"/>
    <w:tmpl w:val="4E44140A"/>
    <w:lvl w:ilvl="0" w:tplc="2D6C07F2">
      <w:start w:val="1"/>
      <w:numFmt w:val="lowerRoman"/>
      <w:lvlText w:val="%1.)"/>
      <w:lvlJc w:val="left"/>
      <w:pPr>
        <w:ind w:left="252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C077A99"/>
    <w:multiLevelType w:val="hybridMultilevel"/>
    <w:tmpl w:val="AB905A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58404D"/>
    <w:multiLevelType w:val="hybridMultilevel"/>
    <w:tmpl w:val="766ECF0E"/>
    <w:lvl w:ilvl="0" w:tplc="2CC84026">
      <w:start w:val="1"/>
      <w:numFmt w:val="lowerRoman"/>
      <w:lvlText w:val="%1.)"/>
      <w:lvlJc w:val="left"/>
      <w:pPr>
        <w:ind w:left="252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2BAA530B"/>
    <w:multiLevelType w:val="hybridMultilevel"/>
    <w:tmpl w:val="7F848524"/>
    <w:lvl w:ilvl="0" w:tplc="C71ABE00">
      <w:start w:val="1"/>
      <w:numFmt w:val="lowerRoman"/>
      <w:lvlText w:val="%1.)"/>
      <w:lvlJc w:val="left"/>
      <w:pPr>
        <w:ind w:left="252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39D405F"/>
    <w:multiLevelType w:val="hybridMultilevel"/>
    <w:tmpl w:val="61546F4A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CEB4810"/>
    <w:multiLevelType w:val="hybridMultilevel"/>
    <w:tmpl w:val="A718B010"/>
    <w:lvl w:ilvl="0" w:tplc="FE62A2B6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DB32C2A"/>
    <w:multiLevelType w:val="hybridMultilevel"/>
    <w:tmpl w:val="13C6F20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23E061F"/>
    <w:multiLevelType w:val="hybridMultilevel"/>
    <w:tmpl w:val="EF22A616"/>
    <w:lvl w:ilvl="0" w:tplc="F6DA89B2">
      <w:start w:val="1"/>
      <w:numFmt w:val="decimal"/>
      <w:lvlText w:val="%1.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91C6CD0"/>
    <w:multiLevelType w:val="hybridMultilevel"/>
    <w:tmpl w:val="A906EC78"/>
    <w:lvl w:ilvl="0" w:tplc="7184395A">
      <w:start w:val="1"/>
      <w:numFmt w:val="lowerLetter"/>
      <w:lvlText w:val="%1.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E4624D4"/>
    <w:multiLevelType w:val="hybridMultilevel"/>
    <w:tmpl w:val="95C053C4"/>
    <w:lvl w:ilvl="0" w:tplc="EB9A3842">
      <w:start w:val="1"/>
      <w:numFmt w:val="lowerLetter"/>
      <w:lvlText w:val="%1.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DA4A78"/>
    <w:multiLevelType w:val="hybridMultilevel"/>
    <w:tmpl w:val="311426F0"/>
    <w:lvl w:ilvl="0" w:tplc="AC1A10CE">
      <w:start w:val="1"/>
      <w:numFmt w:val="decimal"/>
      <w:lvlText w:val="%1.)"/>
      <w:lvlJc w:val="left"/>
      <w:pPr>
        <w:ind w:left="216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66505866"/>
    <w:multiLevelType w:val="hybridMultilevel"/>
    <w:tmpl w:val="F6326E5A"/>
    <w:lvl w:ilvl="0" w:tplc="8CA63992">
      <w:start w:val="1"/>
      <w:numFmt w:val="lowerLetter"/>
      <w:lvlText w:val="%1.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6"/>
  </w:num>
  <w:num w:numId="3">
    <w:abstractNumId w:val="7"/>
  </w:num>
  <w:num w:numId="4">
    <w:abstractNumId w:val="8"/>
  </w:num>
  <w:num w:numId="5">
    <w:abstractNumId w:val="0"/>
  </w:num>
  <w:num w:numId="6">
    <w:abstractNumId w:val="5"/>
  </w:num>
  <w:num w:numId="7">
    <w:abstractNumId w:val="13"/>
  </w:num>
  <w:num w:numId="8">
    <w:abstractNumId w:val="4"/>
  </w:num>
  <w:num w:numId="9">
    <w:abstractNumId w:val="14"/>
  </w:num>
  <w:num w:numId="10">
    <w:abstractNumId w:val="15"/>
  </w:num>
  <w:num w:numId="11">
    <w:abstractNumId w:val="12"/>
  </w:num>
  <w:num w:numId="12">
    <w:abstractNumId w:val="3"/>
  </w:num>
  <w:num w:numId="13">
    <w:abstractNumId w:val="9"/>
  </w:num>
  <w:num w:numId="14">
    <w:abstractNumId w:val="2"/>
  </w:num>
  <w:num w:numId="15">
    <w:abstractNumId w:val="11"/>
  </w:num>
  <w:num w:numId="16">
    <w:abstractNumId w:val="1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TEzNTY0MjcxNTJS0lEKTi0uzszPAykwrAUAJSLAKywAAAA="/>
  </w:docVars>
  <w:rsids>
    <w:rsidRoot w:val="00A16A7B"/>
    <w:rsid w:val="000F2006"/>
    <w:rsid w:val="001C2E5F"/>
    <w:rsid w:val="00290E21"/>
    <w:rsid w:val="003E28F9"/>
    <w:rsid w:val="00412F19"/>
    <w:rsid w:val="005617E1"/>
    <w:rsid w:val="0063022F"/>
    <w:rsid w:val="006D21AF"/>
    <w:rsid w:val="00754454"/>
    <w:rsid w:val="007971E0"/>
    <w:rsid w:val="007F08DC"/>
    <w:rsid w:val="00851815"/>
    <w:rsid w:val="00857662"/>
    <w:rsid w:val="00A16A7B"/>
    <w:rsid w:val="00A5701F"/>
    <w:rsid w:val="00B01D20"/>
    <w:rsid w:val="00B6192A"/>
    <w:rsid w:val="00B82929"/>
    <w:rsid w:val="00BC57E4"/>
    <w:rsid w:val="00C4269A"/>
    <w:rsid w:val="00C81266"/>
    <w:rsid w:val="00C87929"/>
    <w:rsid w:val="00CB325F"/>
    <w:rsid w:val="00D04AF9"/>
    <w:rsid w:val="00DF5ED7"/>
    <w:rsid w:val="00E12603"/>
    <w:rsid w:val="00E65362"/>
    <w:rsid w:val="00EB142C"/>
    <w:rsid w:val="00EE549E"/>
    <w:rsid w:val="00F36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E7D68"/>
  <w15:chartTrackingRefBased/>
  <w15:docId w15:val="{E60EB273-1328-4D7C-A388-FF5B9270F9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6A7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17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17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0E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790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Dml9jbPdysJBrnCtsLalT3WX81YPd8giOlLkgOSYUC0/edit?usp=sharing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99BCB0CA01BB4EB13C527F6DC0E1E3" ma:contentTypeVersion="12" ma:contentTypeDescription="Create a new document." ma:contentTypeScope="" ma:versionID="3bff0cc637484c136579dce9a51e64fc">
  <xsd:schema xmlns:xsd="http://www.w3.org/2001/XMLSchema" xmlns:xs="http://www.w3.org/2001/XMLSchema" xmlns:p="http://schemas.microsoft.com/office/2006/metadata/properties" xmlns:ns2="50d80f2e-c7ce-4c31-b280-4dacd42b3dc1" xmlns:ns3="40295e43-72e9-45ce-868e-0c49ada5ebcf" targetNamespace="http://schemas.microsoft.com/office/2006/metadata/properties" ma:root="true" ma:fieldsID="9a65f6ba60203330f30e78fa3833ff7e" ns2:_="" ns3:_="">
    <xsd:import namespace="50d80f2e-c7ce-4c31-b280-4dacd42b3dc1"/>
    <xsd:import namespace="40295e43-72e9-45ce-868e-0c49ada5eb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80f2e-c7ce-4c31-b280-4dacd42b3d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95e43-72e9-45ce-868e-0c49ada5ebc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4DE979-7C49-4920-9B7F-A333407BE9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d80f2e-c7ce-4c31-b280-4dacd42b3dc1"/>
    <ds:schemaRef ds:uri="40295e43-72e9-45ce-868e-0c49ada5eb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FDE14A-9633-4B32-9543-22400A40F8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253359A-76F2-4642-8603-7ABA59A5388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2</Pages>
  <Words>410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malik</dc:creator>
  <cp:keywords/>
  <dc:description/>
  <cp:lastModifiedBy>mohit malik</cp:lastModifiedBy>
  <cp:revision>10</cp:revision>
  <dcterms:created xsi:type="dcterms:W3CDTF">2022-01-19T07:16:00Z</dcterms:created>
  <dcterms:modified xsi:type="dcterms:W3CDTF">2022-03-29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99BCB0CA01BB4EB13C527F6DC0E1E3</vt:lpwstr>
  </property>
</Properties>
</file>